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02E" w:rsidRPr="00A73A12" w:rsidRDefault="00C84510" w:rsidP="00A73A12">
      <w:pPr>
        <w:jc w:val="center"/>
        <w:rPr>
          <w:b/>
          <w:u w:val="single"/>
        </w:rPr>
      </w:pPr>
      <w:bookmarkStart w:id="0" w:name="_GoBack"/>
      <w:bookmarkEnd w:id="0"/>
      <w:r w:rsidRPr="00A73A12">
        <w:rPr>
          <w:b/>
          <w:u w:val="single"/>
        </w:rPr>
        <w:t>IELTS Listening Spelling List</w:t>
      </w:r>
    </w:p>
    <w:p w:rsidR="00C84510" w:rsidRDefault="00C84510">
      <w:r>
        <w:t>Vocabulary Words from IELTS 10 Test 1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Newspaper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Theme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Tent castle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Beach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Flight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Dinner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Health problems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Safety rules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Plan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Joining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Free entry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Peak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Guests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Photo card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Presentation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Model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Material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Grant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Technical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Gene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Power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Strangers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Erosion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Islands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Roads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Fishing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Reproduction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Method</w:t>
      </w:r>
    </w:p>
    <w:p w:rsidR="00C84510" w:rsidRDefault="00C84510" w:rsidP="00C84510">
      <w:pPr>
        <w:pStyle w:val="ListParagraph"/>
        <w:numPr>
          <w:ilvl w:val="0"/>
          <w:numId w:val="1"/>
        </w:numPr>
      </w:pPr>
      <w:r>
        <w:t>Expansion</w:t>
      </w:r>
    </w:p>
    <w:p w:rsidR="00C84510" w:rsidRDefault="00C84510" w:rsidP="00C84510"/>
    <w:p w:rsidR="00C84510" w:rsidRDefault="00C84510" w:rsidP="00C84510"/>
    <w:p w:rsidR="00C84510" w:rsidRDefault="00C84510" w:rsidP="00C84510"/>
    <w:p w:rsidR="00C84510" w:rsidRDefault="00C84510" w:rsidP="00C84510"/>
    <w:p w:rsidR="00C84510" w:rsidRDefault="00C84510" w:rsidP="00C84510"/>
    <w:p w:rsidR="00C84510" w:rsidRDefault="00C84510" w:rsidP="00C84510"/>
    <w:p w:rsidR="00C84510" w:rsidRDefault="00C84510" w:rsidP="00C84510"/>
    <w:p w:rsidR="00C84510" w:rsidRDefault="00C84510" w:rsidP="00C84510"/>
    <w:p w:rsidR="00C84510" w:rsidRDefault="00C84510" w:rsidP="00C84510"/>
    <w:p w:rsidR="00C84510" w:rsidRDefault="00C84510" w:rsidP="00C84510">
      <w:r>
        <w:t>IELTS Book 10 Test 2</w:t>
      </w:r>
    </w:p>
    <w:p w:rsidR="00C84510" w:rsidRDefault="00C84510" w:rsidP="00C84510">
      <w:pPr>
        <w:pStyle w:val="ListParagraph"/>
        <w:numPr>
          <w:ilvl w:val="0"/>
          <w:numId w:val="2"/>
        </w:numPr>
      </w:pPr>
      <w:r>
        <w:t>Hairdresser</w:t>
      </w:r>
    </w:p>
    <w:p w:rsidR="00C84510" w:rsidRDefault="00C84510" w:rsidP="00C84510">
      <w:pPr>
        <w:pStyle w:val="ListParagraph"/>
        <w:numPr>
          <w:ilvl w:val="0"/>
          <w:numId w:val="2"/>
        </w:numPr>
      </w:pPr>
      <w:r>
        <w:t>Dentist</w:t>
      </w:r>
    </w:p>
    <w:p w:rsidR="00C84510" w:rsidRDefault="00C84510" w:rsidP="00C84510">
      <w:pPr>
        <w:pStyle w:val="ListParagraph"/>
        <w:numPr>
          <w:ilvl w:val="0"/>
          <w:numId w:val="2"/>
        </w:numPr>
      </w:pPr>
      <w:r>
        <w:t>Lighting</w:t>
      </w:r>
    </w:p>
    <w:p w:rsidR="00C84510" w:rsidRDefault="00C84510" w:rsidP="00C84510">
      <w:pPr>
        <w:pStyle w:val="ListParagraph"/>
        <w:numPr>
          <w:ilvl w:val="0"/>
          <w:numId w:val="2"/>
        </w:numPr>
      </w:pPr>
      <w:r>
        <w:t>Trains</w:t>
      </w:r>
    </w:p>
    <w:p w:rsidR="00C84510" w:rsidRDefault="00791B70" w:rsidP="00C84510">
      <w:pPr>
        <w:pStyle w:val="ListParagraph"/>
        <w:numPr>
          <w:ilvl w:val="0"/>
          <w:numId w:val="2"/>
        </w:numPr>
      </w:pPr>
      <w:r>
        <w:t>Safe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Shower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Training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Competition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Global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Demand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Customers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Regulation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Project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Flexible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Leadership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Women</w:t>
      </w:r>
    </w:p>
    <w:p w:rsidR="00791B70" w:rsidRDefault="00791B70" w:rsidP="00C84510">
      <w:pPr>
        <w:pStyle w:val="ListParagraph"/>
        <w:numPr>
          <w:ilvl w:val="0"/>
          <w:numId w:val="2"/>
        </w:numPr>
      </w:pPr>
      <w:r>
        <w:t>Self-employed</w:t>
      </w:r>
    </w:p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>
      <w:r>
        <w:lastRenderedPageBreak/>
        <w:t>IELTS Book 10 Test 3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Wombat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Thursday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 xml:space="preserve">Red 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Lunch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Glasses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Ball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Aunt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Month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Achievement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Personality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Situational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Friend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Aspirations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Style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Development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Vision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Structures</w:t>
      </w:r>
    </w:p>
    <w:p w:rsidR="00791B70" w:rsidRDefault="00791B70" w:rsidP="00791B70">
      <w:pPr>
        <w:pStyle w:val="ListParagraph"/>
        <w:numPr>
          <w:ilvl w:val="0"/>
          <w:numId w:val="3"/>
        </w:numPr>
      </w:pPr>
      <w:r>
        <w:t>Innovation</w:t>
      </w:r>
    </w:p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>
      <w:r>
        <w:lastRenderedPageBreak/>
        <w:t>IELTS Book 10 Test 4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proofErr w:type="spellStart"/>
      <w:r>
        <w:t>Pargetter</w:t>
      </w:r>
      <w:proofErr w:type="spellEnd"/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East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Library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Morning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Postbox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Prices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Glass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Cooker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Week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Fence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Trains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Dark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Games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Metal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Space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Memory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Solar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Oil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Waste</w:t>
      </w:r>
    </w:p>
    <w:p w:rsidR="00791B70" w:rsidRDefault="00791B70" w:rsidP="00791B70">
      <w:pPr>
        <w:pStyle w:val="ListParagraph"/>
        <w:numPr>
          <w:ilvl w:val="0"/>
          <w:numId w:val="4"/>
        </w:numPr>
      </w:pPr>
      <w:r>
        <w:t>Tests</w:t>
      </w:r>
    </w:p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>
      <w:r>
        <w:lastRenderedPageBreak/>
        <w:t>IELTS Official IELTS Practice Tests (Test 1)</w:t>
      </w:r>
    </w:p>
    <w:p w:rsidR="00791B70" w:rsidRDefault="00D04C85" w:rsidP="00D04C85">
      <w:pPr>
        <w:pStyle w:val="ListParagraph"/>
        <w:numPr>
          <w:ilvl w:val="0"/>
          <w:numId w:val="5"/>
        </w:numPr>
      </w:pPr>
      <w:r>
        <w:t>Café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Nine o’clock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Kilometer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Barcode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Website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Guiding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Take photo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Taking photo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Photograph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Shark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Old fishing village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Shopping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Water fountain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Student card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Fifty minute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Museum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Tourist office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Rainwear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E-ticket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Management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Senior management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Project request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Meeting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Conference call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Southern Europe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Europe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Water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Mineral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White gold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China stone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Cooling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Windows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r>
        <w:t>Volcanic ash</w:t>
      </w:r>
    </w:p>
    <w:p w:rsidR="00D04C85" w:rsidRDefault="00D04C85" w:rsidP="00D04C85">
      <w:pPr>
        <w:pStyle w:val="ListParagraph"/>
        <w:numPr>
          <w:ilvl w:val="0"/>
          <w:numId w:val="5"/>
        </w:numPr>
      </w:pPr>
      <w:proofErr w:type="spellStart"/>
      <w:r>
        <w:t>Harbours</w:t>
      </w:r>
      <w:proofErr w:type="spellEnd"/>
      <w:r>
        <w:t>/harbors</w:t>
      </w:r>
    </w:p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791B70" w:rsidRDefault="00791B70" w:rsidP="00791B70"/>
    <w:p w:rsidR="00D04C85" w:rsidRDefault="00D04C85" w:rsidP="00D04C85">
      <w:r>
        <w:lastRenderedPageBreak/>
        <w:t>IELTS Official IELTS Practice Tests (Test 2)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Three thousand words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Surprise ending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Sixteen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August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Post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Famous authors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Online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Public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Spain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World of water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Splash ride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Noon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Midday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Sharks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Birthday party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Government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Quiz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Mathematics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Theory</w:t>
      </w:r>
    </w:p>
    <w:p w:rsidR="00D04C85" w:rsidRDefault="00D04C85" w:rsidP="00D04C85">
      <w:pPr>
        <w:pStyle w:val="ListParagraph"/>
        <w:numPr>
          <w:ilvl w:val="0"/>
          <w:numId w:val="6"/>
        </w:numPr>
      </w:pPr>
      <w:r>
        <w:t>Jet engines</w:t>
      </w:r>
    </w:p>
    <w:p w:rsidR="00D04C85" w:rsidRDefault="00190C48" w:rsidP="00D04C85">
      <w:pPr>
        <w:pStyle w:val="ListParagraph"/>
        <w:numPr>
          <w:ilvl w:val="0"/>
          <w:numId w:val="6"/>
        </w:numPr>
      </w:pPr>
      <w:r>
        <w:t>S</w:t>
      </w:r>
      <w:r w:rsidR="00D04C85">
        <w:t>eminars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Supportive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Pay attention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Next steps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Consistent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Graphics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Tone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Silence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Weak verbs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Repeat it</w:t>
      </w:r>
    </w:p>
    <w:p w:rsidR="00190C48" w:rsidRDefault="00190C48" w:rsidP="00D04C85">
      <w:pPr>
        <w:pStyle w:val="ListParagraph"/>
        <w:numPr>
          <w:ilvl w:val="0"/>
          <w:numId w:val="6"/>
        </w:numPr>
      </w:pPr>
      <w:r>
        <w:t>Predicting</w:t>
      </w:r>
    </w:p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>
      <w:r>
        <w:lastRenderedPageBreak/>
        <w:t>IELTS Official IELTS Practice Tests (Test 3)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Symonds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Full-time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Swimming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Monthly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Jogging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Bad ankle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Fitness level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Charity worker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Radio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Ring a bell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Lounge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Speeches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Speakers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Pine forests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Water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Print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Sort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Remove ink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Introduction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Council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Some data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First draft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Tutor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Protection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Flexible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Elephants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Products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Cap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Oil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Active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Skin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Active</w:t>
      </w:r>
    </w:p>
    <w:p w:rsidR="00190C48" w:rsidRDefault="00190C48" w:rsidP="00190C48">
      <w:pPr>
        <w:pStyle w:val="ListParagraph"/>
        <w:numPr>
          <w:ilvl w:val="0"/>
          <w:numId w:val="7"/>
        </w:numPr>
      </w:pPr>
      <w:r>
        <w:t>Blue berries</w:t>
      </w:r>
    </w:p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>
      <w:r>
        <w:lastRenderedPageBreak/>
        <w:t>IELTS Official IELTS Practice Tests (Test 4)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Seven thirty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Pencils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Top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August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Instructions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Fifty-five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Beginners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Battery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Show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Food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Hero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Feathers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Shells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Diamonds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Shark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Teeth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Message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Meeting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Escape</w:t>
      </w:r>
    </w:p>
    <w:p w:rsidR="00190C48" w:rsidRDefault="00190C48" w:rsidP="00190C48">
      <w:pPr>
        <w:pStyle w:val="ListParagraph"/>
        <w:numPr>
          <w:ilvl w:val="0"/>
          <w:numId w:val="8"/>
        </w:numPr>
      </w:pPr>
      <w:r>
        <w:t>Messages</w:t>
      </w:r>
    </w:p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>
      <w:r>
        <w:lastRenderedPageBreak/>
        <w:t>IELTS Official IELTS Practice Tests (Test 5)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White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Office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Camera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Umbrella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Airport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River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Migration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Eyes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Lizard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Trade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Survival</w:t>
      </w:r>
    </w:p>
    <w:p w:rsidR="00190C48" w:rsidRDefault="00190C48" w:rsidP="00190C48">
      <w:pPr>
        <w:pStyle w:val="ListParagraph"/>
        <w:numPr>
          <w:ilvl w:val="0"/>
          <w:numId w:val="9"/>
        </w:numPr>
      </w:pPr>
      <w:r>
        <w:t>Political</w:t>
      </w:r>
    </w:p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>
      <w:r>
        <w:lastRenderedPageBreak/>
        <w:t>IELTS Official IELTS Practice Tests (Test 6)</w:t>
      </w:r>
    </w:p>
    <w:p w:rsidR="00190C48" w:rsidRDefault="000D783A" w:rsidP="00190C48">
      <w:pPr>
        <w:pStyle w:val="ListParagraph"/>
        <w:numPr>
          <w:ilvl w:val="0"/>
          <w:numId w:val="10"/>
        </w:numPr>
      </w:pPr>
      <w:proofErr w:type="spellStart"/>
      <w:r>
        <w:t>Visiontech</w:t>
      </w:r>
      <w:proofErr w:type="spellEnd"/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Doctor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Garage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Furniture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Fridge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School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Quiet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Friend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Contact details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Emergency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Radio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Spare keys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Keys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Window locks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Global hunger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Hunger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Global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Pollution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Wood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Grasses</w:t>
      </w:r>
    </w:p>
    <w:p w:rsidR="000D783A" w:rsidRDefault="000D783A" w:rsidP="00190C48">
      <w:pPr>
        <w:pStyle w:val="ListParagraph"/>
        <w:numPr>
          <w:ilvl w:val="0"/>
          <w:numId w:val="10"/>
        </w:numPr>
      </w:pPr>
      <w:r>
        <w:t>Marketing</w:t>
      </w:r>
    </w:p>
    <w:p w:rsidR="000D783A" w:rsidRDefault="000D783A" w:rsidP="000D783A">
      <w:pPr>
        <w:pStyle w:val="ListParagraph"/>
      </w:pPr>
    </w:p>
    <w:p w:rsidR="000D783A" w:rsidRDefault="000D783A" w:rsidP="000D783A">
      <w:pPr>
        <w:pStyle w:val="ListParagraph"/>
      </w:pPr>
    </w:p>
    <w:p w:rsidR="000D783A" w:rsidRDefault="000D783A" w:rsidP="000D783A">
      <w:pPr>
        <w:pStyle w:val="ListParagraph"/>
      </w:pPr>
    </w:p>
    <w:p w:rsidR="000D783A" w:rsidRDefault="000D783A" w:rsidP="000D783A">
      <w:pPr>
        <w:pStyle w:val="ListParagraph"/>
      </w:pPr>
    </w:p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190C48" w:rsidRDefault="00190C48" w:rsidP="00190C48"/>
    <w:p w:rsidR="00D04C85" w:rsidRDefault="00D04C85" w:rsidP="00791B70"/>
    <w:p w:rsidR="000D783A" w:rsidRDefault="000D783A" w:rsidP="00791B70"/>
    <w:p w:rsidR="000D783A" w:rsidRDefault="000D783A" w:rsidP="00791B70"/>
    <w:p w:rsidR="000D783A" w:rsidRDefault="000D783A" w:rsidP="00791B70"/>
    <w:p w:rsidR="000D783A" w:rsidRDefault="000D783A" w:rsidP="00791B70"/>
    <w:p w:rsidR="000D783A" w:rsidRDefault="000D783A" w:rsidP="000D783A">
      <w:r>
        <w:lastRenderedPageBreak/>
        <w:t>IELTS Official IELTS Practice Tests (Test 7)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Unfriendly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Noisy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Insects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Bathrooms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Party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Towel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Breakfast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Kitchen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Background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Theory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Costs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Time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Religion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 xml:space="preserve"> Nature 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Flight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Stars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Practical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Education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King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Entertainment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Opera</w:t>
      </w:r>
    </w:p>
    <w:p w:rsidR="000D783A" w:rsidRDefault="000D783A" w:rsidP="000D783A">
      <w:pPr>
        <w:pStyle w:val="ListParagraph"/>
        <w:numPr>
          <w:ilvl w:val="0"/>
          <w:numId w:val="11"/>
        </w:numPr>
      </w:pPr>
      <w:r>
        <w:t>Electricity</w:t>
      </w:r>
    </w:p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/>
    <w:p w:rsidR="000D783A" w:rsidRDefault="000D783A" w:rsidP="000D783A">
      <w:r>
        <w:lastRenderedPageBreak/>
        <w:t>IELTS Official IELTS Practice Tests (Test 8)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Document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Keyboard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Flower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Tool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Saturday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Bridge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Park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Newspaper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Film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Movie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Report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Region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 xml:space="preserve">Job 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Housing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Aim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Objective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Goals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 xml:space="preserve">Staff 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Feed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Feedback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Hook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String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Danger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 xml:space="preserve">Rubber </w:t>
      </w:r>
    </w:p>
    <w:p w:rsidR="000D783A" w:rsidRDefault="000D783A" w:rsidP="000D783A">
      <w:pPr>
        <w:pStyle w:val="ListParagraph"/>
        <w:numPr>
          <w:ilvl w:val="0"/>
          <w:numId w:val="12"/>
        </w:numPr>
      </w:pPr>
      <w:r>
        <w:t>light</w:t>
      </w:r>
    </w:p>
    <w:p w:rsidR="000D783A" w:rsidRDefault="000D783A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/>
    <w:p w:rsidR="009E2A93" w:rsidRDefault="009E2A93" w:rsidP="000D783A">
      <w:r>
        <w:lastRenderedPageBreak/>
        <w:t>IELTS Book 9 (Test 1)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answering the phone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library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national holidays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after eleven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clear voice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think quickly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October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proofErr w:type="spellStart"/>
      <w:r>
        <w:t>Manuja</w:t>
      </w:r>
      <w:proofErr w:type="spellEnd"/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Branch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West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Clothing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Running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Bags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Tide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Hearing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Ears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Plants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Animals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Fish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Feeding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Noise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Healthy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Health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Group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Social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Leader</w:t>
      </w:r>
    </w:p>
    <w:p w:rsidR="009E2A93" w:rsidRDefault="009E2A93" w:rsidP="009E2A93">
      <w:pPr>
        <w:pStyle w:val="ListParagraph"/>
        <w:numPr>
          <w:ilvl w:val="0"/>
          <w:numId w:val="13"/>
        </w:numPr>
      </w:pPr>
      <w:r>
        <w:t>Network</w:t>
      </w:r>
    </w:p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/>
    <w:p w:rsidR="009E2A93" w:rsidRDefault="009E2A93" w:rsidP="009E2A93">
      <w:r>
        <w:lastRenderedPageBreak/>
        <w:t>IELTS Book 9 (Test 2)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March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Nursing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Meat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Bedsit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Theater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Mature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Older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Town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Shared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Trees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Friday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Sunday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Farm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Reading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CD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Workbooks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Timetable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Alarm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Email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Central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Conversation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Effectively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Risk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Levels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Description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Technical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Change</w:t>
      </w:r>
    </w:p>
    <w:p w:rsidR="009E2A93" w:rsidRDefault="009E2A93" w:rsidP="009E2A93">
      <w:pPr>
        <w:pStyle w:val="ListParagraph"/>
        <w:numPr>
          <w:ilvl w:val="0"/>
          <w:numId w:val="14"/>
        </w:numPr>
      </w:pPr>
      <w:r>
        <w:t>Responsibility</w:t>
      </w:r>
    </w:p>
    <w:p w:rsidR="009E2A93" w:rsidRDefault="00067B6C" w:rsidP="009E2A93">
      <w:pPr>
        <w:pStyle w:val="ListParagraph"/>
        <w:numPr>
          <w:ilvl w:val="0"/>
          <w:numId w:val="14"/>
        </w:numPr>
      </w:pPr>
      <w:r>
        <w:t>Flexible</w:t>
      </w: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</w:p>
    <w:p w:rsidR="00067B6C" w:rsidRDefault="00067B6C" w:rsidP="00067B6C">
      <w:pPr>
        <w:ind w:left="360"/>
      </w:pPr>
      <w:r>
        <w:lastRenderedPageBreak/>
        <w:t>IELTS Book 9 (Test 3)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Sunshade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Balcony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Forest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Relative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Missed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Item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Ludlow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Fishing industry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Statistics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Note-taking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Confidence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Ideas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Student support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Places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General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Three times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Glass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Insulation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Windows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Electricity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Floor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Waste</w:t>
      </w:r>
    </w:p>
    <w:p w:rsidR="00067B6C" w:rsidRDefault="00067B6C" w:rsidP="00067B6C">
      <w:pPr>
        <w:pStyle w:val="ListParagraph"/>
        <w:numPr>
          <w:ilvl w:val="0"/>
          <w:numId w:val="15"/>
        </w:numPr>
      </w:pPr>
      <w:r>
        <w:t>Concrete</w:t>
      </w:r>
    </w:p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>
      <w:r>
        <w:lastRenderedPageBreak/>
        <w:t>IELTS Book 9 (Test 4)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Babies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Evening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proofErr w:type="spellStart"/>
      <w:r>
        <w:t>Gormley</w:t>
      </w:r>
      <w:proofErr w:type="spellEnd"/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Heart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Primary school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Ages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Thursday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Approach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Mature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Interest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Groups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Every two days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Two weeks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Confident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Education system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Frog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Predator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 xml:space="preserve">Count </w:t>
      </w:r>
    </w:p>
    <w:p w:rsidR="00067B6C" w:rsidRDefault="00067B6C" w:rsidP="00067B6C">
      <w:pPr>
        <w:pStyle w:val="ListParagraph"/>
        <w:numPr>
          <w:ilvl w:val="0"/>
          <w:numId w:val="16"/>
        </w:numPr>
      </w:pPr>
      <w:r>
        <w:t>Seeds</w:t>
      </w:r>
    </w:p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/>
    <w:p w:rsidR="00067B6C" w:rsidRDefault="00067B6C" w:rsidP="00067B6C">
      <w:r>
        <w:lastRenderedPageBreak/>
        <w:t>IELTS Book 8 (Test 1)</w:t>
      </w:r>
    </w:p>
    <w:p w:rsidR="00067B6C" w:rsidRDefault="00CA202E" w:rsidP="00CA202E">
      <w:pPr>
        <w:pStyle w:val="ListParagraph"/>
        <w:numPr>
          <w:ilvl w:val="0"/>
          <w:numId w:val="17"/>
        </w:numPr>
      </w:pPr>
      <w:r>
        <w:t>North Avenue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Free drink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Free refreshment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Pianist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Piano player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December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Christmas day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Car-park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Parking lot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Some table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Horse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Cave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 xml:space="preserve">Surface 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Environment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Impact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Impact effect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Urban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Problem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Image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Patterns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Distortion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Traffic</w:t>
      </w:r>
    </w:p>
    <w:p w:rsidR="00CA202E" w:rsidRDefault="00CA202E" w:rsidP="00CA202E">
      <w:pPr>
        <w:pStyle w:val="ListParagraph"/>
        <w:numPr>
          <w:ilvl w:val="0"/>
          <w:numId w:val="17"/>
        </w:numPr>
      </w:pPr>
      <w:r>
        <w:t>Weather</w:t>
      </w:r>
    </w:p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>
      <w:r>
        <w:t>IELTS Book 8 (Test 2)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First class movers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November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Screen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Bathroom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Door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140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Leg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Plates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Forest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Fish farm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Market garden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Insects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Feeding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Laboratory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Water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Wings</w:t>
      </w:r>
    </w:p>
    <w:p w:rsidR="00CA202E" w:rsidRDefault="00CA202E" w:rsidP="00CA202E">
      <w:pPr>
        <w:pStyle w:val="ListParagraph"/>
        <w:numPr>
          <w:ilvl w:val="0"/>
          <w:numId w:val="18"/>
        </w:numPr>
      </w:pPr>
      <w:r>
        <w:t>Reliable</w:t>
      </w:r>
    </w:p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/>
    <w:p w:rsidR="00CA202E" w:rsidRDefault="00CA202E" w:rsidP="00CA202E">
      <w:r>
        <w:t>IELTS Book 8 (Test 3)</w:t>
      </w:r>
    </w:p>
    <w:p w:rsidR="00CA202E" w:rsidRDefault="00DD6C48" w:rsidP="00CA202E">
      <w:pPr>
        <w:pStyle w:val="ListParagraph"/>
        <w:numPr>
          <w:ilvl w:val="0"/>
          <w:numId w:val="19"/>
        </w:numPr>
      </w:pPr>
      <w:r>
        <w:t>Central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Two years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Garage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Garden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Study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Noisy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Classical music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Bookshop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Planned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City council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Garden hall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Three lives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Face of china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Combination system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Safety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Attitude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Control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Factories</w:t>
      </w:r>
    </w:p>
    <w:p w:rsidR="00DD6C48" w:rsidRDefault="00DD6C48" w:rsidP="00CA202E">
      <w:pPr>
        <w:pStyle w:val="ListParagraph"/>
        <w:numPr>
          <w:ilvl w:val="0"/>
          <w:numId w:val="19"/>
        </w:numPr>
      </w:pPr>
      <w:r>
        <w:t>Skills</w:t>
      </w:r>
    </w:p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/>
    <w:p w:rsidR="00DD6C48" w:rsidRDefault="00DD6C48" w:rsidP="00DD6C48">
      <w:r>
        <w:lastRenderedPageBreak/>
        <w:t>IELTS Book 8 (Test 4)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Waiter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Day off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Break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Meal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Dark colored/</w:t>
      </w:r>
      <w:proofErr w:type="spellStart"/>
      <w:r>
        <w:t>coloured</w:t>
      </w:r>
      <w:proofErr w:type="spellEnd"/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Jacket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June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Reference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Priorities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Timetable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Small tasks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Single paragraphs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Animal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Sea level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Water level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Hunting</w:t>
      </w:r>
    </w:p>
    <w:p w:rsidR="00DD6C48" w:rsidRDefault="00DD6C48" w:rsidP="00DD6C48">
      <w:pPr>
        <w:pStyle w:val="ListParagraph"/>
        <w:numPr>
          <w:ilvl w:val="0"/>
          <w:numId w:val="20"/>
        </w:numPr>
      </w:pPr>
      <w:r>
        <w:t>Creation</w:t>
      </w: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</w:p>
    <w:p w:rsidR="00DD6C48" w:rsidRDefault="00DD6C48" w:rsidP="00DD6C48">
      <w:pPr>
        <w:ind w:left="360"/>
      </w:pPr>
      <w:r>
        <w:lastRenderedPageBreak/>
        <w:t>IELTS Book 7 (Test 1)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Taxi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Cab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Wait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Door to door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Reserve a seat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October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Attitude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Gender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Sex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Creativity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Culture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Profit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Stress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Strain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April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Children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Repeated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Human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Magic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Distance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Culture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Fire</w:t>
      </w:r>
    </w:p>
    <w:p w:rsidR="00DD6C48" w:rsidRDefault="00DD6C48" w:rsidP="00DD6C48">
      <w:pPr>
        <w:pStyle w:val="ListParagraph"/>
        <w:numPr>
          <w:ilvl w:val="0"/>
          <w:numId w:val="21"/>
        </w:numPr>
      </w:pPr>
      <w:r>
        <w:t>Touching</w:t>
      </w:r>
    </w:p>
    <w:p w:rsidR="00DD6C48" w:rsidRDefault="002F35C2" w:rsidP="00DD6C48">
      <w:pPr>
        <w:pStyle w:val="ListParagraph"/>
        <w:numPr>
          <w:ilvl w:val="0"/>
          <w:numId w:val="21"/>
        </w:numPr>
      </w:pPr>
      <w:r>
        <w:t>I</w:t>
      </w:r>
      <w:r w:rsidR="00DD6C48">
        <w:t>ntact</w:t>
      </w:r>
    </w:p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>
      <w:r>
        <w:t>IELTS Book 7 (Test 2)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Bank road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Dentist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Sable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Northern star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Stolen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Brother in law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Travel to work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Traveling to work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Red flag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City bridge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New town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Formal garden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Tower restaurant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Views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History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Seven screens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Every twenty minutes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Central station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Signed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Two directions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Confident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Vision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Corrections</w:t>
      </w:r>
    </w:p>
    <w:p w:rsidR="002F35C2" w:rsidRDefault="002F35C2" w:rsidP="002F35C2">
      <w:pPr>
        <w:pStyle w:val="ListParagraph"/>
        <w:numPr>
          <w:ilvl w:val="0"/>
          <w:numId w:val="22"/>
        </w:numPr>
      </w:pPr>
      <w:r>
        <w:t>Balance</w:t>
      </w:r>
    </w:p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>
      <w:r>
        <w:lastRenderedPageBreak/>
        <w:t>IELTS Book 7 (Test 3)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Business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Third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Sports center/</w:t>
      </w:r>
      <w:proofErr w:type="spellStart"/>
      <w:r>
        <w:t>centre</w:t>
      </w:r>
      <w:proofErr w:type="spellEnd"/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cleaner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library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international house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office assistant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answer the phone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forest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temple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waterfall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village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cigar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different countries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activated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temperature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business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kitchen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world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escape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baby</w:t>
      </w:r>
    </w:p>
    <w:p w:rsidR="002F35C2" w:rsidRDefault="002F35C2" w:rsidP="002F35C2">
      <w:pPr>
        <w:pStyle w:val="ListParagraph"/>
        <w:numPr>
          <w:ilvl w:val="0"/>
          <w:numId w:val="23"/>
        </w:numPr>
      </w:pPr>
      <w:r>
        <w:t>chocolate</w:t>
      </w:r>
    </w:p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/>
    <w:p w:rsidR="002F35C2" w:rsidRDefault="002F35C2" w:rsidP="002F35C2">
      <w:r>
        <w:t>IELTS Book 7 (Test 4)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proofErr w:type="spellStart"/>
      <w:r>
        <w:t>keiko</w:t>
      </w:r>
      <w:proofErr w:type="spellEnd"/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four months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advanced English studies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young children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pets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seafood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tennis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trains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this afternoon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car park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rose garden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café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cycling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biology lesson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viewing shelter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assessed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media room</w:t>
      </w:r>
    </w:p>
    <w:p w:rsidR="002F35C2" w:rsidRDefault="002F35C2" w:rsidP="002F35C2">
      <w:pPr>
        <w:pStyle w:val="ListParagraph"/>
        <w:numPr>
          <w:ilvl w:val="0"/>
          <w:numId w:val="24"/>
        </w:numPr>
      </w:pPr>
      <w:r>
        <w:t>resources room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embassy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statistics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meat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cheese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new taste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common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bitterness</w:t>
      </w:r>
    </w:p>
    <w:p w:rsidR="001560B0" w:rsidRDefault="001560B0" w:rsidP="002F35C2">
      <w:pPr>
        <w:pStyle w:val="ListParagraph"/>
        <w:numPr>
          <w:ilvl w:val="0"/>
          <w:numId w:val="24"/>
        </w:numPr>
      </w:pPr>
      <w:r>
        <w:t>minerals</w:t>
      </w:r>
    </w:p>
    <w:p w:rsidR="001560B0" w:rsidRDefault="001560B0" w:rsidP="001560B0"/>
    <w:p w:rsidR="001560B0" w:rsidRDefault="001560B0" w:rsidP="001560B0"/>
    <w:p w:rsidR="001560B0" w:rsidRDefault="001560B0" w:rsidP="001560B0"/>
    <w:p w:rsidR="001560B0" w:rsidRDefault="001560B0" w:rsidP="001560B0"/>
    <w:p w:rsidR="001560B0" w:rsidRDefault="001560B0" w:rsidP="001560B0"/>
    <w:p w:rsidR="001560B0" w:rsidRDefault="001560B0" w:rsidP="001560B0"/>
    <w:p w:rsidR="001560B0" w:rsidRDefault="001560B0" w:rsidP="001560B0"/>
    <w:p w:rsidR="001560B0" w:rsidRDefault="001560B0" w:rsidP="001560B0"/>
    <w:p w:rsidR="001560B0" w:rsidRDefault="001560B0" w:rsidP="001560B0"/>
    <w:p w:rsidR="001560B0" w:rsidRDefault="001560B0" w:rsidP="001560B0"/>
    <w:p w:rsidR="001560B0" w:rsidRDefault="00287E40" w:rsidP="001560B0">
      <w:r>
        <w:lastRenderedPageBreak/>
        <w:t>IELTS Book 6 (Test 1)</w:t>
      </w:r>
    </w:p>
    <w:p w:rsidR="00287E40" w:rsidRDefault="00FA663D" w:rsidP="00287E40">
      <w:pPr>
        <w:pStyle w:val="ListParagraph"/>
        <w:numPr>
          <w:ilvl w:val="0"/>
          <w:numId w:val="29"/>
        </w:numPr>
      </w:pPr>
      <w:r>
        <w:t>Keep fit studio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Swimming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Yoga classes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Salad bar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Assessment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In advance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Nursery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Annual fee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Tutors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Laptop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Printer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Report writing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Marketing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Individual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Feed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Metal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Leather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Restrictions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Ships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England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 xml:space="preserve">Built </w:t>
      </w:r>
    </w:p>
    <w:p w:rsidR="00FA663D" w:rsidRDefault="00FA663D" w:rsidP="00287E40">
      <w:pPr>
        <w:pStyle w:val="ListParagraph"/>
        <w:numPr>
          <w:ilvl w:val="0"/>
          <w:numId w:val="29"/>
        </w:numPr>
      </w:pPr>
      <w:r>
        <w:t>Property</w:t>
      </w:r>
    </w:p>
    <w:p w:rsidR="00FA663D" w:rsidRDefault="00FA663D" w:rsidP="00287E40">
      <w:pPr>
        <w:pStyle w:val="ListParagraph"/>
        <w:numPr>
          <w:ilvl w:val="0"/>
          <w:numId w:val="29"/>
        </w:numPr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</w:p>
    <w:p w:rsidR="00FA663D" w:rsidRDefault="00FA663D" w:rsidP="00FA663D">
      <w:pPr>
        <w:ind w:left="360"/>
      </w:pPr>
      <w:r>
        <w:lastRenderedPageBreak/>
        <w:t xml:space="preserve"> </w:t>
      </w:r>
    </w:p>
    <w:p w:rsidR="00397F91" w:rsidRDefault="00397F91" w:rsidP="001560B0">
      <w:r>
        <w:t>IELTS Book 6 (Test 2)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Green button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Library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Educational department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Castles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Old clothes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Bottle tops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Undersea worlds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Silver paper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King street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Central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Half hour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Refreshments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Advance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 xml:space="preserve">Catalog </w:t>
      </w:r>
    </w:p>
    <w:p w:rsidR="00397F91" w:rsidRDefault="00397F91" w:rsidP="00397F91">
      <w:pPr>
        <w:pStyle w:val="ListParagraph"/>
        <w:numPr>
          <w:ilvl w:val="0"/>
          <w:numId w:val="27"/>
        </w:numPr>
      </w:pPr>
      <w:r>
        <w:t>Computer center</w:t>
      </w:r>
    </w:p>
    <w:p w:rsidR="00397F91" w:rsidRDefault="00287E40" w:rsidP="00397F91">
      <w:pPr>
        <w:pStyle w:val="ListParagraph"/>
        <w:numPr>
          <w:ilvl w:val="0"/>
          <w:numId w:val="27"/>
        </w:numPr>
      </w:pPr>
      <w:r>
        <w:t>Checklist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Teaching experience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Classroom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Review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Schools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End of term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Research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Great train robbery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Sound effects</w:t>
      </w:r>
    </w:p>
    <w:p w:rsidR="00287E40" w:rsidRDefault="00287E40" w:rsidP="00397F91">
      <w:pPr>
        <w:pStyle w:val="ListParagraph"/>
        <w:numPr>
          <w:ilvl w:val="0"/>
          <w:numId w:val="27"/>
        </w:numPr>
      </w:pPr>
      <w:r>
        <w:t>Poor sound quality</w:t>
      </w:r>
    </w:p>
    <w:p w:rsidR="00287E40" w:rsidRDefault="00287E40" w:rsidP="00287E40"/>
    <w:p w:rsidR="00287E40" w:rsidRDefault="00287E40" w:rsidP="00287E40"/>
    <w:p w:rsidR="00287E40" w:rsidRDefault="00287E40" w:rsidP="00287E40"/>
    <w:p w:rsidR="00287E40" w:rsidRDefault="00287E40" w:rsidP="00287E40"/>
    <w:p w:rsidR="00287E40" w:rsidRDefault="00287E40" w:rsidP="00287E40"/>
    <w:p w:rsidR="00287E40" w:rsidRDefault="00287E40" w:rsidP="00287E40"/>
    <w:p w:rsidR="00287E40" w:rsidRDefault="00287E40" w:rsidP="00287E40"/>
    <w:p w:rsidR="00287E40" w:rsidRDefault="00287E40" w:rsidP="00287E40"/>
    <w:p w:rsidR="00287E40" w:rsidRDefault="00287E40" w:rsidP="00287E40"/>
    <w:p w:rsidR="00287E40" w:rsidRDefault="00287E40" w:rsidP="00287E40"/>
    <w:p w:rsidR="00FA663D" w:rsidRDefault="00FA663D" w:rsidP="00FA663D">
      <w:r>
        <w:lastRenderedPageBreak/>
        <w:t>IELTS Book 6 (Test 3)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select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riverside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two weeks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mother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engineer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 xml:space="preserve">month 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internet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field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footbridge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entertainment industry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telephone interviews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thirty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male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female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jazz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classical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concerts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department stores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clubs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opera house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water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sound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people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Scotland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 xml:space="preserve">Outside 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Local</w:t>
      </w:r>
    </w:p>
    <w:p w:rsidR="00FA663D" w:rsidRDefault="00FA663D" w:rsidP="00FA663D">
      <w:pPr>
        <w:pStyle w:val="ListParagraph"/>
        <w:numPr>
          <w:ilvl w:val="0"/>
          <w:numId w:val="25"/>
        </w:numPr>
      </w:pPr>
      <w:r>
        <w:t>Tops</w:t>
      </w:r>
    </w:p>
    <w:p w:rsidR="00287E40" w:rsidRDefault="00287E40" w:rsidP="00FA663D"/>
    <w:p w:rsidR="00FA663D" w:rsidRDefault="00FA663D" w:rsidP="00FA663D"/>
    <w:p w:rsidR="00FA663D" w:rsidRDefault="00FA663D" w:rsidP="00FA663D"/>
    <w:p w:rsidR="00FA663D" w:rsidRDefault="00FA663D" w:rsidP="00FA663D"/>
    <w:p w:rsidR="00FA663D" w:rsidRDefault="00FA663D" w:rsidP="00FA663D"/>
    <w:p w:rsidR="00FA663D" w:rsidRDefault="00FA663D" w:rsidP="00FA663D"/>
    <w:p w:rsidR="00FA663D" w:rsidRDefault="00FA663D" w:rsidP="00FA663D"/>
    <w:p w:rsidR="00FA663D" w:rsidRDefault="00FA663D" w:rsidP="00FA663D"/>
    <w:p w:rsidR="00FA663D" w:rsidRDefault="00FA663D" w:rsidP="00FA663D"/>
    <w:p w:rsidR="00FA663D" w:rsidRDefault="00FA663D" w:rsidP="00FA663D"/>
    <w:p w:rsidR="001560B0" w:rsidRDefault="00397F91" w:rsidP="001560B0">
      <w:r>
        <w:lastRenderedPageBreak/>
        <w:t>IELTS Book 6 (Test 4)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Check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Conference pack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South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North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East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West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Library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Tax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Security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Ground floor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Lecture room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Safety at work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Main hall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Team leaders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Reference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Textbooks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Secondary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Primary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Back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Overdue books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Working days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Disease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Wealthy prince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Diet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Attack humans</w:t>
      </w:r>
    </w:p>
    <w:p w:rsidR="00397F91" w:rsidRDefault="00397F91" w:rsidP="00397F91">
      <w:pPr>
        <w:pStyle w:val="ListParagraph"/>
        <w:numPr>
          <w:ilvl w:val="0"/>
          <w:numId w:val="26"/>
        </w:numPr>
      </w:pPr>
      <w:r>
        <w:t>leadership</w:t>
      </w:r>
      <w:r>
        <w:br/>
      </w:r>
    </w:p>
    <w:p w:rsidR="00067B6C" w:rsidRDefault="00067B6C" w:rsidP="00067B6C"/>
    <w:p w:rsidR="00067B6C" w:rsidRDefault="00067B6C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</w:p>
    <w:p w:rsidR="00FA663D" w:rsidRDefault="00FA663D" w:rsidP="00067B6C">
      <w:pPr>
        <w:ind w:left="360"/>
      </w:pPr>
      <w:r>
        <w:lastRenderedPageBreak/>
        <w:t>IELTS Book 5 (Test 1)</w:t>
      </w:r>
    </w:p>
    <w:p w:rsidR="00FA663D" w:rsidRDefault="00702C1A" w:rsidP="00702C1A">
      <w:pPr>
        <w:pStyle w:val="ListParagraph"/>
        <w:numPr>
          <w:ilvl w:val="0"/>
          <w:numId w:val="30"/>
        </w:numPr>
      </w:pPr>
      <w:r>
        <w:t xml:space="preserve">Minibus 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April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May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July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Move around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Brake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Finger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Satisfactory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Put together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Too wide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Dangerou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Wheel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Best buy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Safe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Sharp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Full-time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One term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Intensive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Two module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One topic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Politic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Learn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Children’s education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A car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Nursing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Crisi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Early learning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Early twenties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Confidence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Low risk</w:t>
      </w:r>
    </w:p>
    <w:p w:rsidR="00702C1A" w:rsidRDefault="00702C1A" w:rsidP="00702C1A">
      <w:pPr>
        <w:pStyle w:val="ListParagraph"/>
        <w:numPr>
          <w:ilvl w:val="0"/>
          <w:numId w:val="30"/>
        </w:numPr>
      </w:pPr>
      <w:r>
        <w:t>Money management</w:t>
      </w:r>
    </w:p>
    <w:p w:rsidR="00702C1A" w:rsidRDefault="00702C1A" w:rsidP="00702C1A"/>
    <w:p w:rsidR="00702C1A" w:rsidRDefault="00702C1A" w:rsidP="00702C1A"/>
    <w:p w:rsidR="00702C1A" w:rsidRDefault="00702C1A" w:rsidP="00702C1A"/>
    <w:p w:rsidR="00702C1A" w:rsidRDefault="00702C1A" w:rsidP="00702C1A"/>
    <w:p w:rsidR="00702C1A" w:rsidRDefault="00702C1A" w:rsidP="00702C1A"/>
    <w:p w:rsidR="00702C1A" w:rsidRDefault="00702C1A" w:rsidP="00702C1A"/>
    <w:p w:rsidR="00702C1A" w:rsidRDefault="00702C1A" w:rsidP="00702C1A"/>
    <w:p w:rsidR="00702C1A" w:rsidRDefault="00702C1A" w:rsidP="00702C1A"/>
    <w:p w:rsidR="00702C1A" w:rsidRDefault="00702C1A" w:rsidP="00702C1A">
      <w:r>
        <w:t>IELTS Book 5 (Test 2)</w:t>
      </w:r>
    </w:p>
    <w:p w:rsidR="00702C1A" w:rsidRDefault="00643E91" w:rsidP="00643E91">
      <w:pPr>
        <w:pStyle w:val="ListParagraph"/>
        <w:numPr>
          <w:ilvl w:val="0"/>
          <w:numId w:val="31"/>
        </w:numPr>
      </w:pPr>
      <w:r>
        <w:t>Passport photos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Bank statement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Local papers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Card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Friday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Home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Come to dinner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Computers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Technical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Slang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Cooperating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Persuading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Editing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Complete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Experiment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Long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Desert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Science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Small hospital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Ship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Platforms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Current</w:t>
      </w:r>
    </w:p>
    <w:p w:rsidR="00643E91" w:rsidRDefault="00643E91" w:rsidP="00643E91">
      <w:pPr>
        <w:pStyle w:val="ListParagraph"/>
        <w:numPr>
          <w:ilvl w:val="0"/>
          <w:numId w:val="31"/>
        </w:numPr>
      </w:pPr>
      <w:r>
        <w:t>Pollution young</w:t>
      </w:r>
    </w:p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>
      <w:r>
        <w:lastRenderedPageBreak/>
        <w:t>IELTS Book 5 Test 3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Automatic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Light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Sky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Credit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Doctor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Messages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Reasonable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References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Country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Weather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Clear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Course outline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Teaching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Discussion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Standard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Teacher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Handouts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Written work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Student support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Incineration plants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Drop-off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Cooking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Roads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Soil conditioner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Containers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Pencils</w:t>
      </w:r>
    </w:p>
    <w:p w:rsidR="00643E91" w:rsidRDefault="00643E91" w:rsidP="00643E91">
      <w:pPr>
        <w:pStyle w:val="ListParagraph"/>
        <w:numPr>
          <w:ilvl w:val="0"/>
          <w:numId w:val="32"/>
        </w:numPr>
      </w:pPr>
      <w:r>
        <w:t>Business cards</w:t>
      </w:r>
    </w:p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/>
    <w:p w:rsidR="00643E91" w:rsidRDefault="00643E91" w:rsidP="00643E91">
      <w:r>
        <w:lastRenderedPageBreak/>
        <w:t>IELTS Book 5 (Test 4)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Hill road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 xml:space="preserve">Between 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Intermediate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North-west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Vegetarian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Garden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Only guest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Monday march 23</w:t>
      </w:r>
      <w:r w:rsidRPr="00643E91">
        <w:rPr>
          <w:vertAlign w:val="superscript"/>
        </w:rPr>
        <w:t>rd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Clubhouse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Picnic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Prizes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Wednesday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Sunday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Collect the fees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Send out newsletter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Supervise the teams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Sales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Competition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Interest rates</w:t>
      </w:r>
    </w:p>
    <w:p w:rsidR="00643E91" w:rsidRDefault="00643E91" w:rsidP="00643E91">
      <w:pPr>
        <w:pStyle w:val="ListParagraph"/>
        <w:numPr>
          <w:ilvl w:val="0"/>
          <w:numId w:val="33"/>
        </w:numPr>
      </w:pPr>
      <w:r>
        <w:t>Training</w:t>
      </w:r>
    </w:p>
    <w:p w:rsidR="00643E91" w:rsidRDefault="00643E91" w:rsidP="00643E91">
      <w:pPr>
        <w:pStyle w:val="ListParagraph"/>
        <w:numPr>
          <w:ilvl w:val="0"/>
          <w:numId w:val="33"/>
        </w:numPr>
      </w:pPr>
    </w:p>
    <w:p w:rsidR="009E2A93" w:rsidRDefault="009E2A93" w:rsidP="009E2A93"/>
    <w:p w:rsidR="009E2A93" w:rsidRDefault="009E2A93" w:rsidP="009E2A93"/>
    <w:p w:rsidR="009E2A93" w:rsidRDefault="009E2A93" w:rsidP="000D783A"/>
    <w:p w:rsidR="000D783A" w:rsidRDefault="000D783A" w:rsidP="000D783A"/>
    <w:p w:rsidR="000D783A" w:rsidRDefault="000D783A" w:rsidP="00791B70"/>
    <w:sectPr w:rsidR="000D78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0193" w:rsidRDefault="00220193" w:rsidP="001560B0">
      <w:pPr>
        <w:spacing w:after="0" w:line="240" w:lineRule="auto"/>
      </w:pPr>
      <w:r>
        <w:separator/>
      </w:r>
    </w:p>
  </w:endnote>
  <w:endnote w:type="continuationSeparator" w:id="0">
    <w:p w:rsidR="00220193" w:rsidRDefault="00220193" w:rsidP="001560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0193" w:rsidRDefault="00220193" w:rsidP="001560B0">
      <w:pPr>
        <w:spacing w:after="0" w:line="240" w:lineRule="auto"/>
      </w:pPr>
      <w:r>
        <w:separator/>
      </w:r>
    </w:p>
  </w:footnote>
  <w:footnote w:type="continuationSeparator" w:id="0">
    <w:p w:rsidR="00220193" w:rsidRDefault="00220193" w:rsidP="001560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01958"/>
    <w:multiLevelType w:val="hybridMultilevel"/>
    <w:tmpl w:val="5D922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077C3E"/>
    <w:multiLevelType w:val="hybridMultilevel"/>
    <w:tmpl w:val="BC5E0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74737"/>
    <w:multiLevelType w:val="hybridMultilevel"/>
    <w:tmpl w:val="DE3E70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BF4282"/>
    <w:multiLevelType w:val="hybridMultilevel"/>
    <w:tmpl w:val="D4E84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527775"/>
    <w:multiLevelType w:val="hybridMultilevel"/>
    <w:tmpl w:val="FFE6C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62362F"/>
    <w:multiLevelType w:val="hybridMultilevel"/>
    <w:tmpl w:val="C15C8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2F540BC"/>
    <w:multiLevelType w:val="hybridMultilevel"/>
    <w:tmpl w:val="51861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6C0F7B"/>
    <w:multiLevelType w:val="hybridMultilevel"/>
    <w:tmpl w:val="A8D2E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694187"/>
    <w:multiLevelType w:val="hybridMultilevel"/>
    <w:tmpl w:val="5A62C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534B75"/>
    <w:multiLevelType w:val="hybridMultilevel"/>
    <w:tmpl w:val="5198CB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5E785F"/>
    <w:multiLevelType w:val="hybridMultilevel"/>
    <w:tmpl w:val="20F26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B60FCB"/>
    <w:multiLevelType w:val="hybridMultilevel"/>
    <w:tmpl w:val="81644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896FB1"/>
    <w:multiLevelType w:val="hybridMultilevel"/>
    <w:tmpl w:val="DC0688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8E4DBE"/>
    <w:multiLevelType w:val="hybridMultilevel"/>
    <w:tmpl w:val="9F0C3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EF4074"/>
    <w:multiLevelType w:val="hybridMultilevel"/>
    <w:tmpl w:val="4ADAE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DB462B"/>
    <w:multiLevelType w:val="hybridMultilevel"/>
    <w:tmpl w:val="AEE28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151519"/>
    <w:multiLevelType w:val="hybridMultilevel"/>
    <w:tmpl w:val="BE2EA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A0E479D"/>
    <w:multiLevelType w:val="hybridMultilevel"/>
    <w:tmpl w:val="957C6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6C59E8"/>
    <w:multiLevelType w:val="hybridMultilevel"/>
    <w:tmpl w:val="51C6A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1D4EBE"/>
    <w:multiLevelType w:val="hybridMultilevel"/>
    <w:tmpl w:val="DD905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841B78"/>
    <w:multiLevelType w:val="hybridMultilevel"/>
    <w:tmpl w:val="40C64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6A3508"/>
    <w:multiLevelType w:val="hybridMultilevel"/>
    <w:tmpl w:val="084219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552577C"/>
    <w:multiLevelType w:val="hybridMultilevel"/>
    <w:tmpl w:val="BCEAD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88F7F89"/>
    <w:multiLevelType w:val="hybridMultilevel"/>
    <w:tmpl w:val="E960C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E353E0E"/>
    <w:multiLevelType w:val="hybridMultilevel"/>
    <w:tmpl w:val="4F0AC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2631F61"/>
    <w:multiLevelType w:val="hybridMultilevel"/>
    <w:tmpl w:val="26062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ED4F9A"/>
    <w:multiLevelType w:val="hybridMultilevel"/>
    <w:tmpl w:val="A8C4E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BC48D5"/>
    <w:multiLevelType w:val="hybridMultilevel"/>
    <w:tmpl w:val="A3347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78A3330"/>
    <w:multiLevelType w:val="hybridMultilevel"/>
    <w:tmpl w:val="3E48C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593CC3"/>
    <w:multiLevelType w:val="hybridMultilevel"/>
    <w:tmpl w:val="03401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3E3642"/>
    <w:multiLevelType w:val="hybridMultilevel"/>
    <w:tmpl w:val="186A0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EB7133F"/>
    <w:multiLevelType w:val="hybridMultilevel"/>
    <w:tmpl w:val="0FB88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EC81C95"/>
    <w:multiLevelType w:val="hybridMultilevel"/>
    <w:tmpl w:val="D32E4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2"/>
  </w:num>
  <w:num w:numId="3">
    <w:abstractNumId w:val="26"/>
  </w:num>
  <w:num w:numId="4">
    <w:abstractNumId w:val="31"/>
  </w:num>
  <w:num w:numId="5">
    <w:abstractNumId w:val="20"/>
  </w:num>
  <w:num w:numId="6">
    <w:abstractNumId w:val="6"/>
  </w:num>
  <w:num w:numId="7">
    <w:abstractNumId w:val="16"/>
  </w:num>
  <w:num w:numId="8">
    <w:abstractNumId w:val="19"/>
  </w:num>
  <w:num w:numId="9">
    <w:abstractNumId w:val="23"/>
  </w:num>
  <w:num w:numId="10">
    <w:abstractNumId w:val="24"/>
  </w:num>
  <w:num w:numId="11">
    <w:abstractNumId w:val="5"/>
  </w:num>
  <w:num w:numId="12">
    <w:abstractNumId w:val="12"/>
  </w:num>
  <w:num w:numId="13">
    <w:abstractNumId w:val="28"/>
  </w:num>
  <w:num w:numId="14">
    <w:abstractNumId w:val="32"/>
  </w:num>
  <w:num w:numId="15">
    <w:abstractNumId w:val="8"/>
  </w:num>
  <w:num w:numId="16">
    <w:abstractNumId w:val="2"/>
  </w:num>
  <w:num w:numId="17">
    <w:abstractNumId w:val="17"/>
  </w:num>
  <w:num w:numId="18">
    <w:abstractNumId w:val="9"/>
  </w:num>
  <w:num w:numId="19">
    <w:abstractNumId w:val="21"/>
  </w:num>
  <w:num w:numId="20">
    <w:abstractNumId w:val="13"/>
  </w:num>
  <w:num w:numId="21">
    <w:abstractNumId w:val="14"/>
  </w:num>
  <w:num w:numId="22">
    <w:abstractNumId w:val="29"/>
  </w:num>
  <w:num w:numId="23">
    <w:abstractNumId w:val="0"/>
  </w:num>
  <w:num w:numId="24">
    <w:abstractNumId w:val="7"/>
  </w:num>
  <w:num w:numId="25">
    <w:abstractNumId w:val="27"/>
  </w:num>
  <w:num w:numId="26">
    <w:abstractNumId w:val="10"/>
  </w:num>
  <w:num w:numId="27">
    <w:abstractNumId w:val="1"/>
  </w:num>
  <w:num w:numId="28">
    <w:abstractNumId w:val="15"/>
  </w:num>
  <w:num w:numId="29">
    <w:abstractNumId w:val="25"/>
  </w:num>
  <w:num w:numId="30">
    <w:abstractNumId w:val="3"/>
  </w:num>
  <w:num w:numId="31">
    <w:abstractNumId w:val="30"/>
  </w:num>
  <w:num w:numId="32">
    <w:abstractNumId w:val="11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Te1MDU1NTI1NzNX0lEKTi0uzszPAykwrAUA1xHHsCwAAAA="/>
  </w:docVars>
  <w:rsids>
    <w:rsidRoot w:val="00C84510"/>
    <w:rsid w:val="00067B6C"/>
    <w:rsid w:val="000D783A"/>
    <w:rsid w:val="001560B0"/>
    <w:rsid w:val="00190C48"/>
    <w:rsid w:val="00220193"/>
    <w:rsid w:val="00287E40"/>
    <w:rsid w:val="002F35C2"/>
    <w:rsid w:val="00397F91"/>
    <w:rsid w:val="004E2746"/>
    <w:rsid w:val="00643E91"/>
    <w:rsid w:val="00702C1A"/>
    <w:rsid w:val="00791B70"/>
    <w:rsid w:val="00973C8E"/>
    <w:rsid w:val="009E2A93"/>
    <w:rsid w:val="00A00599"/>
    <w:rsid w:val="00A73A12"/>
    <w:rsid w:val="00AE23BD"/>
    <w:rsid w:val="00C84510"/>
    <w:rsid w:val="00CA202E"/>
    <w:rsid w:val="00CB639A"/>
    <w:rsid w:val="00CD7766"/>
    <w:rsid w:val="00D04C85"/>
    <w:rsid w:val="00DD6C48"/>
    <w:rsid w:val="00FA6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5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0B0"/>
  </w:style>
  <w:style w:type="paragraph" w:styleId="Footer">
    <w:name w:val="footer"/>
    <w:basedOn w:val="Normal"/>
    <w:link w:val="FooterChar"/>
    <w:uiPriority w:val="99"/>
    <w:unhideWhenUsed/>
    <w:rsid w:val="00156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0B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5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0B0"/>
  </w:style>
  <w:style w:type="paragraph" w:styleId="Footer">
    <w:name w:val="footer"/>
    <w:basedOn w:val="Normal"/>
    <w:link w:val="FooterChar"/>
    <w:uiPriority w:val="99"/>
    <w:unhideWhenUsed/>
    <w:rsid w:val="001560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0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2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 Campbell</dc:creator>
  <cp:lastModifiedBy>Keino</cp:lastModifiedBy>
  <cp:revision>2</cp:revision>
  <dcterms:created xsi:type="dcterms:W3CDTF">2018-11-04T23:28:00Z</dcterms:created>
  <dcterms:modified xsi:type="dcterms:W3CDTF">2018-11-04T23:28:00Z</dcterms:modified>
</cp:coreProperties>
</file>